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B778EE"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35A25927" w:rsidR="00436FF3" w:rsidRPr="00436FF3" w:rsidRDefault="00436FF3" w:rsidP="00EF6391">
            <w:pPr>
              <w:jc w:val="left"/>
              <w:rPr>
                <w:b/>
                <w:bCs/>
              </w:rPr>
            </w:pPr>
            <w:r w:rsidRPr="00C53CF6">
              <w:t>Team Member 2</w:t>
            </w:r>
            <w:r w:rsidR="00A826CE">
              <w:t xml:space="preserve">        </w:t>
            </w:r>
            <w:proofErr w:type="spellStart"/>
            <w:r w:rsidR="00A826CE">
              <w:t>Anweshi</w:t>
            </w:r>
            <w:proofErr w:type="spellEnd"/>
            <w:r w:rsidR="00A826CE">
              <w:t xml:space="preserve"> </w:t>
            </w:r>
            <w:proofErr w:type="spellStart"/>
            <w:r w:rsidR="00A826CE">
              <w:t>Avadya</w:t>
            </w:r>
            <w:proofErr w:type="spellEnd"/>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20B7A1F9" w14:textId="70609AF7" w:rsidR="0016185B" w:rsidRDefault="003A424A" w:rsidP="0023770D">
      <w:pPr>
        <w:pStyle w:val="ListParagraph"/>
        <w:numPr>
          <w:ilvl w:val="1"/>
          <w:numId w:val="5"/>
        </w:numPr>
        <w:contextualSpacing w:val="0"/>
      </w:pPr>
      <w:r>
        <w:t>Requirement</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77777777" w:rsidR="002D6113" w:rsidRDefault="002D6113" w:rsidP="002D6113">
      <w:pPr>
        <w:pStyle w:val="ListParagraph"/>
        <w:numPr>
          <w:ilvl w:val="1"/>
          <w:numId w:val="5"/>
        </w:numPr>
        <w:contextualSpacing w:val="0"/>
      </w:pPr>
      <w:r>
        <w:t>Requirement</w:t>
      </w:r>
    </w:p>
    <w:p w14:paraId="6413C6E8" w14:textId="77777777" w:rsidR="002D6113" w:rsidRDefault="002D6113" w:rsidP="002D6113">
      <w:pPr>
        <w:pStyle w:val="ListParagraph"/>
        <w:numPr>
          <w:ilvl w:val="1"/>
          <w:numId w:val="5"/>
        </w:numPr>
        <w:contextualSpacing w:val="0"/>
      </w:pPr>
      <w:r>
        <w:t>…</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6AB79413" w14:textId="77777777" w:rsidR="002D6113" w:rsidRDefault="002D6113" w:rsidP="002D6113">
      <w:pPr>
        <w:pStyle w:val="ListParagraph"/>
        <w:numPr>
          <w:ilvl w:val="1"/>
          <w:numId w:val="5"/>
        </w:numPr>
        <w:contextualSpacing w:val="0"/>
      </w:pPr>
      <w:r>
        <w:t>Requirement</w:t>
      </w:r>
    </w:p>
    <w:p w14:paraId="1FB8946A" w14:textId="77777777" w:rsidR="002D6113" w:rsidRDefault="002D6113" w:rsidP="002D6113">
      <w:pPr>
        <w:pStyle w:val="ListParagraph"/>
        <w:numPr>
          <w:ilvl w:val="1"/>
          <w:numId w:val="5"/>
        </w:numPr>
        <w:contextualSpacing w:val="0"/>
      </w:pPr>
      <w:r>
        <w:t>…</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3135B899" w14:textId="24C48D09" w:rsidR="00BC40F2" w:rsidRDefault="002D6113" w:rsidP="00BC40F2">
      <w:r>
        <w:t>{Details}</w:t>
      </w:r>
    </w:p>
    <w:p w14:paraId="39E70888" w14:textId="3C343DAE" w:rsidR="00BC40F2" w:rsidRDefault="00BC40F2" w:rsidP="00C07CB0">
      <w:pPr>
        <w:pStyle w:val="Heading2"/>
      </w:pPr>
      <w:r>
        <w:t>Project Actuators and User Outputs</w:t>
      </w:r>
    </w:p>
    <w:p w14:paraId="4E17ABC7" w14:textId="04B8C83C" w:rsidR="005923A6" w:rsidRPr="005923A6" w:rsidRDefault="005923A6" w:rsidP="002D6113">
      <w:pPr>
        <w:rPr>
          <w:b/>
          <w:bCs/>
        </w:rPr>
      </w:pPr>
      <w:r>
        <w:rPr>
          <w:b/>
          <w:bCs/>
        </w:rPr>
        <w:t>Motor</w:t>
      </w:r>
    </w:p>
    <w:p w14:paraId="002D0470" w14:textId="77777777" w:rsidR="005923A6" w:rsidRDefault="005923A6" w:rsidP="002D6113">
      <w:r>
        <w:t>An actuator required for the project is a DC motor that will control the speed of rotation of the wheelchair’s wheels.</w:t>
      </w:r>
    </w:p>
    <w:p w14:paraId="144A4B74" w14:textId="77777777" w:rsidR="005923A6" w:rsidRDefault="005923A6" w:rsidP="002D6113">
      <w:pPr>
        <w:rPr>
          <w:b/>
          <w:bCs/>
        </w:rPr>
      </w:pPr>
      <w:r>
        <w:rPr>
          <w:b/>
          <w:bCs/>
        </w:rPr>
        <w:t>Motor Connection</w:t>
      </w:r>
    </w:p>
    <w:p w14:paraId="0D40A8A6" w14:textId="5F0B94B2" w:rsidR="002D6113" w:rsidRDefault="005923A6" w:rsidP="002D6113">
      <w:r>
        <w:t xml:space="preserve">Due to the high-current draw of a brushless DC motor, the motor will be connected to the MCU via a transistor whose gate voltage is connected to the analog OUTPUT pin on the MCU, and whose source voltage is provided by the power supply. The MCU will control how much current flows through the transistor to adjust the speed of rotation of the motor. </w:t>
      </w:r>
    </w:p>
    <w:p w14:paraId="309866DC" w14:textId="4118254C" w:rsidR="00C07CB0" w:rsidRDefault="00C07CB0" w:rsidP="00C07CB0">
      <w:pPr>
        <w:pStyle w:val="Heading2"/>
      </w:pPr>
      <w:r>
        <w:t xml:space="preserve">Project MCU Internal </w:t>
      </w:r>
      <w:r w:rsidR="00945C63">
        <w:t>Resources</w:t>
      </w:r>
      <w:r w:rsidR="00112A10">
        <w:t xml:space="preserve"> </w:t>
      </w:r>
    </w:p>
    <w:p w14:paraId="6FBDCE3A" w14:textId="50D46818" w:rsidR="002D6113" w:rsidRDefault="002D6113" w:rsidP="002D6113">
      <w:r>
        <w:t>{Details}</w:t>
      </w:r>
    </w:p>
    <w:p w14:paraId="738DED13" w14:textId="7FAA4173" w:rsidR="000630AE" w:rsidRDefault="00A826CE" w:rsidP="00C7481F">
      <w:pPr>
        <w:pStyle w:val="Heading1"/>
      </w:pPr>
      <w:r w:rsidRPr="005027BB">
        <w:rPr>
          <w:lang w:val="en-US"/>
        </w:rPr>
        <w:drawing>
          <wp:anchor distT="0" distB="0" distL="114300" distR="114300" simplePos="0" relativeHeight="251658240" behindDoc="0" locked="0" layoutInCell="1" allowOverlap="1" wp14:anchorId="2A0B89F1" wp14:editId="6F0F953D">
            <wp:simplePos x="0" y="0"/>
            <wp:positionH relativeFrom="margin">
              <wp:align>right</wp:align>
            </wp:positionH>
            <wp:positionV relativeFrom="paragraph">
              <wp:posOffset>59055</wp:posOffset>
            </wp:positionV>
            <wp:extent cx="1237615" cy="1112520"/>
            <wp:effectExtent l="0" t="0" r="635" b="0"/>
            <wp:wrapThrough wrapText="bothSides">
              <wp:wrapPolygon edited="0">
                <wp:start x="0" y="0"/>
                <wp:lineTo x="0" y="21082"/>
                <wp:lineTo x="21279" y="21082"/>
                <wp:lineTo x="21279"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237615" cy="1112520"/>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4F55B3C2" w:rsidR="007E01AB" w:rsidRDefault="007E01AB" w:rsidP="007E01AB">
      <w:pPr>
        <w:pStyle w:val="Heading2"/>
      </w:pPr>
      <w:r>
        <w:t xml:space="preserve">Device 1 – </w:t>
      </w:r>
      <w:r w:rsidR="00A826CE">
        <w:t>ECE298-MOTOR-BLDCM</w:t>
      </w:r>
    </w:p>
    <w:p w14:paraId="399A9755" w14:textId="437B1992" w:rsidR="002D6113" w:rsidRDefault="00A826CE" w:rsidP="002D6113">
      <w:r>
        <w:t xml:space="preserve">The ECE298-MOTO-BLDCM is the brushless DC motor that will be used to control the speed of revolution of the wheels on the wheelchair. This motor’s rotation speed is controlled by a DC voltage, and the voltage/current that the motor draws from a power source is proportional to the rotation speed of the motor. </w:t>
      </w:r>
    </w:p>
    <w:p w14:paraId="153D1EAF" w14:textId="2CD52EA9" w:rsidR="00A826CE" w:rsidRDefault="00A826CE" w:rsidP="002D6113">
      <w:r>
        <w:lastRenderedPageBreak/>
        <w:t>To control the device, a voltage source will be connected to the P1A pin only (explained below). This voltage source will be an analogue output pin from the MCU (check if this is allowed!!).</w:t>
      </w:r>
    </w:p>
    <w:p w14:paraId="06723B0E" w14:textId="69163D5E" w:rsidR="00A826CE" w:rsidRDefault="00A826CE" w:rsidP="002D6113">
      <w:r>
        <w:t>The schematic used to test the DC brushless motor is below:</w:t>
      </w:r>
    </w:p>
    <w:p w14:paraId="58ADA2DD" w14:textId="64CEE9C0" w:rsidR="00A826CE" w:rsidRDefault="00A826CE" w:rsidP="002D6113">
      <w:r w:rsidRPr="005027BB">
        <w:rPr>
          <w:lang w:val="en-US"/>
        </w:rPr>
        <w:drawing>
          <wp:inline distT="0" distB="0" distL="0" distR="0" wp14:anchorId="1EA4399C" wp14:editId="1D42D404">
            <wp:extent cx="3419475" cy="1706084"/>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8888" cy="1710780"/>
                    </a:xfrm>
                    <a:prstGeom prst="rect">
                      <a:avLst/>
                    </a:prstGeom>
                  </pic:spPr>
                </pic:pic>
              </a:graphicData>
            </a:graphic>
          </wp:inline>
        </w:drawing>
      </w:r>
    </w:p>
    <w:p w14:paraId="70EA6435" w14:textId="235C2408" w:rsidR="00A826CE" w:rsidRDefault="00A826CE" w:rsidP="002D6113">
      <w:r>
        <w:t xml:space="preserve">The DC motor’s P1A pin is connected to a voltage source of 1 V, drawing an average current of </w:t>
      </w:r>
      <w:r w:rsidRPr="00A826CE">
        <w:rPr>
          <w:highlight w:val="yellow"/>
        </w:rPr>
        <w:t>around</w:t>
      </w:r>
      <w:r>
        <w:t xml:space="preserve"> 20</w:t>
      </w:r>
      <w:r w:rsidR="00CE25DA">
        <w:t>0</w:t>
      </w:r>
      <w:r>
        <w:t xml:space="preserve"> mA. The output </w:t>
      </w:r>
      <w:proofErr w:type="gramStart"/>
      <w:r>
        <w:t>B[</w:t>
      </w:r>
      <w:proofErr w:type="gramEnd"/>
      <w:r>
        <w:t xml:space="preserve">1..3] pins are connected to an oscilloscope to monitor the output of the motor. It is seen that the rotation speed (in RPM) of the motor is directly proportional to the voltage supplied, where, at 1 V, the motor’s rotation speed is 16.66 RPM. </w:t>
      </w:r>
      <w:r w:rsidR="00CE25DA">
        <w:t xml:space="preserve">The current drawn is similarly proportional to the rotation speed, drawing 200 mA/16.66 RPM = 12 mA/RPM. Below is an oscilloscope capture of the output of the </w:t>
      </w:r>
      <w:proofErr w:type="gramStart"/>
      <w:r w:rsidR="00CE25DA">
        <w:t>B[</w:t>
      </w:r>
      <w:proofErr w:type="gramEnd"/>
      <w:r w:rsidR="00CE25DA">
        <w:t>1..3] pins for the same schematic:</w:t>
      </w:r>
    </w:p>
    <w:p w14:paraId="20DF13B6" w14:textId="71A745A2" w:rsidR="00CE25DA" w:rsidRDefault="005923A6" w:rsidP="002D6113">
      <w:r w:rsidRPr="005923A6">
        <w:drawing>
          <wp:inline distT="0" distB="0" distL="0" distR="0" wp14:anchorId="39274D31" wp14:editId="3ABFE628">
            <wp:extent cx="6362250" cy="390144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70220" cy="3906327"/>
                    </a:xfrm>
                    <a:prstGeom prst="rect">
                      <a:avLst/>
                    </a:prstGeom>
                  </pic:spPr>
                </pic:pic>
              </a:graphicData>
            </a:graphic>
          </wp:inline>
        </w:drawing>
      </w:r>
    </w:p>
    <w:p w14:paraId="1866C6E9" w14:textId="21B974AC" w:rsidR="00CE25DA" w:rsidRDefault="00CE25DA" w:rsidP="002D6113">
      <w:r>
        <w:t>It is shown that to identify a forward rotation, the rising edge of B1 is when B2 is low. It is shown th</w:t>
      </w:r>
      <w:r w:rsidR="005923A6">
        <w:t>e output of the motor is a square wave from 0-5 V with a period of 3.63 s at 1 V input. This period is inversely proportional to the rotation speed. The duty cycle of the square wave is 50%.</w:t>
      </w:r>
    </w:p>
    <w:p w14:paraId="62BDA959" w14:textId="77777777" w:rsidR="005923A6" w:rsidRDefault="005923A6" w:rsidP="002D6113"/>
    <w:p w14:paraId="06A062FA" w14:textId="2380EC16" w:rsidR="00CE25DA" w:rsidRDefault="00CE25DA" w:rsidP="002D6113">
      <w:r>
        <w:t>When the same power supply is connected to P1 and P2, the rotation speed, and current drawn, doubles. Likewise, when all three pins are connected to power, the rotation speed, and current drawn triples:</w:t>
      </w:r>
    </w:p>
    <w:p w14:paraId="4C43D498" w14:textId="6CBD2C08" w:rsidR="00CE25DA" w:rsidRPr="002D6113" w:rsidRDefault="00CE25DA" w:rsidP="002D6113">
      <w:r w:rsidRPr="005027BB">
        <w:rPr>
          <w:lang w:val="en-US"/>
        </w:rPr>
        <w:drawing>
          <wp:inline distT="0" distB="0" distL="0" distR="0" wp14:anchorId="44EC85BE" wp14:editId="4505FB18">
            <wp:extent cx="3078480" cy="145339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3843" cy="1484257"/>
                    </a:xfrm>
                    <a:prstGeom prst="rect">
                      <a:avLst/>
                    </a:prstGeom>
                  </pic:spPr>
                </pic:pic>
              </a:graphicData>
            </a:graphic>
          </wp:inline>
        </w:drawing>
      </w:r>
      <w:r>
        <w:tab/>
      </w:r>
      <w:r w:rsidRPr="005027BB">
        <w:rPr>
          <w:lang w:val="en-US"/>
        </w:rPr>
        <w:drawing>
          <wp:inline distT="0" distB="0" distL="0" distR="0" wp14:anchorId="304F32C8" wp14:editId="7BF94025">
            <wp:extent cx="3067492" cy="1455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5322" cy="1463880"/>
                    </a:xfrm>
                    <a:prstGeom prst="rect">
                      <a:avLst/>
                    </a:prstGeom>
                  </pic:spPr>
                </pic:pic>
              </a:graphicData>
            </a:graphic>
          </wp:inline>
        </w:drawing>
      </w:r>
    </w:p>
    <w:p w14:paraId="18422E17" w14:textId="3EF41199" w:rsidR="007E01AB" w:rsidRPr="007E01AB" w:rsidRDefault="007E01AB" w:rsidP="007E01AB">
      <w:pPr>
        <w:pStyle w:val="Heading2"/>
      </w:pPr>
      <w:r>
        <w:t>Device 2 – PART_NUMBER</w:t>
      </w:r>
    </w:p>
    <w:p w14:paraId="338EF211" w14:textId="77777777" w:rsidR="002D6113" w:rsidRPr="002D6113" w:rsidRDefault="002D6113" w:rsidP="002D6113">
      <w:r>
        <w:t>{Details}</w:t>
      </w:r>
    </w:p>
    <w:p w14:paraId="01B84CBA" w14:textId="79E4C24B" w:rsidR="000630AE" w:rsidRDefault="000F781E" w:rsidP="00C7481F">
      <w:pPr>
        <w:pStyle w:val="Heading1"/>
      </w:pPr>
      <w:r w:rsidRPr="5BEA5823">
        <w:t>Part</w:t>
      </w:r>
      <w:r w:rsidR="006240F2">
        <w:t xml:space="preserve"> </w:t>
      </w:r>
      <w:r w:rsidRPr="5BEA5823">
        <w:t>4</w:t>
      </w:r>
      <w:r w:rsidR="006240F2">
        <w:t xml:space="preserve"> –</w:t>
      </w:r>
      <w:r w:rsidRPr="5BEA5823">
        <w:t xml:space="preserve"> System-Level Design</w:t>
      </w:r>
    </w:p>
    <w:p w14:paraId="223DAA17" w14:textId="32C3FEF2" w:rsidR="003418BD" w:rsidRPr="001922A1" w:rsidRDefault="001922A1" w:rsidP="001922A1">
      <w:r>
        <w:t>{Details}</w:t>
      </w:r>
    </w:p>
    <w:sectPr w:rsidR="003418BD" w:rsidRPr="001922A1" w:rsidSect="005E2CEC">
      <w:headerReference w:type="default" r:id="rId13"/>
      <w:footerReference w:type="even" r:id="rId14"/>
      <w:footerReference w:type="default" r:id="rId15"/>
      <w:footerReference w:type="first" r:id="rId16"/>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ABCAC" w14:textId="77777777" w:rsidR="00B778EE" w:rsidRDefault="00B778EE">
      <w:pPr>
        <w:spacing w:after="0" w:line="240" w:lineRule="auto"/>
      </w:pPr>
      <w:r>
        <w:separator/>
      </w:r>
    </w:p>
  </w:endnote>
  <w:endnote w:type="continuationSeparator" w:id="0">
    <w:p w14:paraId="4E8E6AA0" w14:textId="77777777" w:rsidR="00B778EE" w:rsidRDefault="00B778EE">
      <w:pPr>
        <w:spacing w:after="0" w:line="240" w:lineRule="auto"/>
      </w:pPr>
      <w:r>
        <w:continuationSeparator/>
      </w:r>
    </w:p>
  </w:endnote>
  <w:endnote w:type="continuationNotice" w:id="1">
    <w:p w14:paraId="5A8CAD25" w14:textId="77777777" w:rsidR="00B778EE" w:rsidRDefault="00B778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3A50A" w14:textId="77777777" w:rsidR="00B778EE" w:rsidRDefault="00B778EE">
      <w:pPr>
        <w:spacing w:after="0" w:line="240" w:lineRule="auto"/>
      </w:pPr>
      <w:r>
        <w:separator/>
      </w:r>
    </w:p>
  </w:footnote>
  <w:footnote w:type="continuationSeparator" w:id="0">
    <w:p w14:paraId="4BEF436A" w14:textId="77777777" w:rsidR="00B778EE" w:rsidRDefault="00B778EE">
      <w:pPr>
        <w:spacing w:after="0" w:line="240" w:lineRule="auto"/>
      </w:pPr>
      <w:r>
        <w:continuationSeparator/>
      </w:r>
    </w:p>
  </w:footnote>
  <w:footnote w:type="continuationNotice" w:id="1">
    <w:p w14:paraId="7691A859" w14:textId="77777777" w:rsidR="00B778EE" w:rsidRDefault="00B778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B778EE"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2"/>
  </w:num>
  <w:num w:numId="5">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6B6C"/>
    <w:rsid w:val="000B0511"/>
    <w:rsid w:val="000B1389"/>
    <w:rsid w:val="000B48DF"/>
    <w:rsid w:val="000B64A2"/>
    <w:rsid w:val="000C1D35"/>
    <w:rsid w:val="000C2E23"/>
    <w:rsid w:val="000C4678"/>
    <w:rsid w:val="000C7C39"/>
    <w:rsid w:val="000D07A9"/>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372E"/>
    <w:rsid w:val="00294820"/>
    <w:rsid w:val="00297350"/>
    <w:rsid w:val="002977D1"/>
    <w:rsid w:val="002A019A"/>
    <w:rsid w:val="002A2C82"/>
    <w:rsid w:val="002B51F0"/>
    <w:rsid w:val="002B65EE"/>
    <w:rsid w:val="002C0641"/>
    <w:rsid w:val="002C3651"/>
    <w:rsid w:val="002C42BA"/>
    <w:rsid w:val="002D0397"/>
    <w:rsid w:val="002D0A34"/>
    <w:rsid w:val="002D0AEE"/>
    <w:rsid w:val="002D15AD"/>
    <w:rsid w:val="002D1E70"/>
    <w:rsid w:val="002D49D8"/>
    <w:rsid w:val="002D4F71"/>
    <w:rsid w:val="002D6113"/>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F9A"/>
    <w:rsid w:val="00386D68"/>
    <w:rsid w:val="003878C9"/>
    <w:rsid w:val="00392A09"/>
    <w:rsid w:val="0039347A"/>
    <w:rsid w:val="003940EF"/>
    <w:rsid w:val="00395D3D"/>
    <w:rsid w:val="003A2A9E"/>
    <w:rsid w:val="003A424A"/>
    <w:rsid w:val="003A4577"/>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26F24"/>
    <w:rsid w:val="00527362"/>
    <w:rsid w:val="0052768F"/>
    <w:rsid w:val="0052772B"/>
    <w:rsid w:val="00530345"/>
    <w:rsid w:val="00533B5F"/>
    <w:rsid w:val="00543E99"/>
    <w:rsid w:val="00546A16"/>
    <w:rsid w:val="00552496"/>
    <w:rsid w:val="00553CB8"/>
    <w:rsid w:val="00554413"/>
    <w:rsid w:val="0055715B"/>
    <w:rsid w:val="00560647"/>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13554"/>
    <w:rsid w:val="006163B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69AA"/>
    <w:rsid w:val="0074713A"/>
    <w:rsid w:val="00754470"/>
    <w:rsid w:val="00754818"/>
    <w:rsid w:val="007550B7"/>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2A0"/>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61D07"/>
    <w:rsid w:val="00C64645"/>
    <w:rsid w:val="00C64B87"/>
    <w:rsid w:val="00C65248"/>
    <w:rsid w:val="00C6735A"/>
    <w:rsid w:val="00C714D2"/>
    <w:rsid w:val="00C731C7"/>
    <w:rsid w:val="00C7481F"/>
    <w:rsid w:val="00C7619C"/>
    <w:rsid w:val="00C811F4"/>
    <w:rsid w:val="00C81B36"/>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726"/>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6A87"/>
    <w:rsid w:val="00E14189"/>
    <w:rsid w:val="00E15647"/>
    <w:rsid w:val="00E1772E"/>
    <w:rsid w:val="00E2619D"/>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B4D2C"/>
    <w:rsid w:val="00EB4D3D"/>
    <w:rsid w:val="00EB561F"/>
    <w:rsid w:val="00EB5691"/>
    <w:rsid w:val="00EB6341"/>
    <w:rsid w:val="00EC0BF0"/>
    <w:rsid w:val="00EC756C"/>
    <w:rsid w:val="00ED27CF"/>
    <w:rsid w:val="00ED758F"/>
    <w:rsid w:val="00EE2D4B"/>
    <w:rsid w:val="00EE2D9B"/>
    <w:rsid w:val="00EF1C79"/>
    <w:rsid w:val="00EF5778"/>
    <w:rsid w:val="00EF6391"/>
    <w:rsid w:val="00F02BA2"/>
    <w:rsid w:val="00F02DFC"/>
    <w:rsid w:val="00F0470A"/>
    <w:rsid w:val="00F051BB"/>
    <w:rsid w:val="00F05D0D"/>
    <w:rsid w:val="00F068A4"/>
    <w:rsid w:val="00F069AC"/>
    <w:rsid w:val="00F075A5"/>
    <w:rsid w:val="00F122CF"/>
    <w:rsid w:val="00F14857"/>
    <w:rsid w:val="00F15349"/>
    <w:rsid w:val="00F165B0"/>
    <w:rsid w:val="00F2408E"/>
    <w:rsid w:val="00F25DED"/>
    <w:rsid w:val="00F26656"/>
    <w:rsid w:val="00F2696B"/>
    <w:rsid w:val="00F2720B"/>
    <w:rsid w:val="00F33E44"/>
    <w:rsid w:val="00F35E67"/>
    <w:rsid w:val="00F37F2B"/>
    <w:rsid w:val="00F40495"/>
    <w:rsid w:val="00F41CE6"/>
    <w:rsid w:val="00F47F09"/>
    <w:rsid w:val="00F53ACF"/>
    <w:rsid w:val="00F53C4B"/>
    <w:rsid w:val="00F64A50"/>
    <w:rsid w:val="00F66F5D"/>
    <w:rsid w:val="00F67E76"/>
    <w:rsid w:val="00F7005B"/>
    <w:rsid w:val="00F7450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86453"/>
    <w:rsid w:val="005B7B9C"/>
    <w:rsid w:val="005C2971"/>
    <w:rsid w:val="005F2EAF"/>
    <w:rsid w:val="006873A8"/>
    <w:rsid w:val="008C6298"/>
    <w:rsid w:val="00974099"/>
    <w:rsid w:val="00980A7D"/>
    <w:rsid w:val="009B1A1F"/>
    <w:rsid w:val="00AA29AD"/>
    <w:rsid w:val="00AB1E5E"/>
    <w:rsid w:val="00AB20BA"/>
    <w:rsid w:val="00AE3D56"/>
    <w:rsid w:val="00B62E10"/>
    <w:rsid w:val="00B9419D"/>
    <w:rsid w:val="00C32368"/>
    <w:rsid w:val="00D45F7C"/>
    <w:rsid w:val="00DA3715"/>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8645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Pages>
  <Words>407</Words>
  <Characters>232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2</cp:revision>
  <cp:lastPrinted>2016-01-06T00:59:00Z</cp:lastPrinted>
  <dcterms:created xsi:type="dcterms:W3CDTF">2021-05-15T00:01:00Z</dcterms:created>
  <dcterms:modified xsi:type="dcterms:W3CDTF">2021-05-15T00:01:00Z</dcterms:modified>
</cp:coreProperties>
</file>